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9722C" w14:textId="77777777" w:rsidR="00CF57FA" w:rsidRPr="00C42D70" w:rsidRDefault="00FE4856" w:rsidP="00853ACE">
      <w:pPr>
        <w:ind w:right="168"/>
        <w:rPr>
          <w:rFonts w:ascii="Times New Roman" w:hAnsi="Times New Roman" w:cs="Times New Roman"/>
        </w:rPr>
      </w:pPr>
      <w:r w:rsidRPr="00C42D70">
        <w:rPr>
          <w:rFonts w:ascii="Times New Roman" w:hAnsi="Times New Roman" w:cs="Times New Roman"/>
        </w:rPr>
        <w:tab/>
      </w:r>
    </w:p>
    <w:p w14:paraId="061DADF9" w14:textId="281ABA6C" w:rsidR="00CF57FA" w:rsidRPr="00C42D70" w:rsidRDefault="00CF57FA" w:rsidP="00CF57FA">
      <w:pPr>
        <w:jc w:val="center"/>
        <w:outlineLvl w:val="0"/>
        <w:rPr>
          <w:rFonts w:ascii="Times New Roman" w:hAnsi="Times New Roman" w:cs="Times New Roman"/>
          <w:b/>
          <w:sz w:val="36"/>
          <w:szCs w:val="36"/>
          <w:lang w:val="en-IN"/>
        </w:rPr>
      </w:pPr>
      <w:r w:rsidRPr="00C42D70">
        <w:rPr>
          <w:rFonts w:ascii="Times New Roman" w:hAnsi="Times New Roman" w:cs="Times New Roman"/>
          <w:b/>
          <w:noProof/>
          <w:sz w:val="36"/>
          <w:szCs w:val="36"/>
        </w:rPr>
        <w:t xml:space="preserve">Experiment </w:t>
      </w:r>
      <w:r w:rsidR="0030701E">
        <w:rPr>
          <w:rFonts w:ascii="Times New Roman" w:hAnsi="Times New Roman" w:cs="Times New Roman"/>
          <w:b/>
          <w:noProof/>
          <w:sz w:val="36"/>
          <w:szCs w:val="36"/>
        </w:rPr>
        <w:t xml:space="preserve">No </w:t>
      </w:r>
      <w:r w:rsidR="00CF7E76">
        <w:rPr>
          <w:rFonts w:ascii="Times New Roman" w:hAnsi="Times New Roman" w:cs="Times New Roman"/>
          <w:b/>
          <w:noProof/>
          <w:sz w:val="36"/>
          <w:szCs w:val="36"/>
        </w:rPr>
        <w:t>2</w:t>
      </w:r>
      <w:r w:rsidRPr="00C42D70">
        <w:rPr>
          <w:rFonts w:ascii="Times New Roman" w:hAnsi="Times New Roman" w:cs="Times New Roman"/>
          <w:b/>
          <w:noProof/>
          <w:sz w:val="36"/>
          <w:szCs w:val="36"/>
        </w:rPr>
        <w:t>.</w:t>
      </w:r>
      <w:r w:rsidR="00CF7E76">
        <w:rPr>
          <w:rFonts w:ascii="Times New Roman" w:hAnsi="Times New Roman" w:cs="Times New Roman"/>
          <w:b/>
          <w:noProof/>
          <w:sz w:val="36"/>
          <w:szCs w:val="36"/>
        </w:rPr>
        <w:t>2</w:t>
      </w:r>
    </w:p>
    <w:p w14:paraId="3BA7CE79" w14:textId="77777777" w:rsidR="00CF57FA" w:rsidRPr="00C42D70" w:rsidRDefault="00CF57FA" w:rsidP="00CF57FA">
      <w:pPr>
        <w:jc w:val="both"/>
        <w:rPr>
          <w:rFonts w:ascii="Times New Roman" w:hAnsi="Times New Roman" w:cs="Times New Roman"/>
          <w:b/>
        </w:rPr>
      </w:pPr>
    </w:p>
    <w:p w14:paraId="2FA8C775" w14:textId="75B3BA3F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tudent Name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46C61">
        <w:rPr>
          <w:rFonts w:ascii="Times New Roman" w:hAnsi="Times New Roman" w:cs="Times New Roman"/>
          <w:b/>
          <w:sz w:val="28"/>
          <w:szCs w:val="28"/>
        </w:rPr>
        <w:t>Ayushi Aggarwal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>UID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21MCA2</w:t>
      </w:r>
      <w:r w:rsidR="00E46C61">
        <w:rPr>
          <w:rFonts w:ascii="Times New Roman" w:hAnsi="Times New Roman" w:cs="Times New Roman"/>
          <w:b/>
          <w:sz w:val="28"/>
          <w:szCs w:val="28"/>
        </w:rPr>
        <w:t>806</w:t>
      </w:r>
    </w:p>
    <w:p w14:paraId="78F8A2A0" w14:textId="4C3985BB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Branch: </w:t>
      </w:r>
      <w:r w:rsidR="00640B11">
        <w:rPr>
          <w:rFonts w:ascii="Times New Roman" w:hAnsi="Times New Roman" w:cs="Times New Roman"/>
          <w:b/>
          <w:sz w:val="28"/>
          <w:szCs w:val="28"/>
        </w:rPr>
        <w:t>UIC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                                 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        Section/</w:t>
      </w:r>
      <w:r w:rsidR="00F04B4A" w:rsidRPr="00C42D70">
        <w:rPr>
          <w:rFonts w:ascii="Times New Roman" w:hAnsi="Times New Roman" w:cs="Times New Roman"/>
          <w:b/>
          <w:sz w:val="28"/>
          <w:szCs w:val="28"/>
        </w:rPr>
        <w:t>Group</w:t>
      </w:r>
      <w:r w:rsidR="00F04B4A">
        <w:rPr>
          <w:rFonts w:ascii="Times New Roman" w:hAnsi="Times New Roman" w:cs="Times New Roman"/>
          <w:b/>
          <w:sz w:val="28"/>
          <w:szCs w:val="28"/>
        </w:rPr>
        <w:t>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E46C61">
        <w:rPr>
          <w:rFonts w:ascii="Times New Roman" w:hAnsi="Times New Roman" w:cs="Times New Roman"/>
          <w:b/>
          <w:sz w:val="28"/>
          <w:szCs w:val="28"/>
        </w:rPr>
        <w:t>8</w:t>
      </w:r>
      <w:r w:rsidR="008C5B0D">
        <w:rPr>
          <w:rFonts w:ascii="Times New Roman" w:hAnsi="Times New Roman" w:cs="Times New Roman"/>
          <w:b/>
          <w:sz w:val="28"/>
          <w:szCs w:val="28"/>
        </w:rPr>
        <w:t>B</w:t>
      </w:r>
    </w:p>
    <w:p w14:paraId="7583CD22" w14:textId="178E958D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Semester: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F7E76">
        <w:rPr>
          <w:rFonts w:ascii="Times New Roman" w:hAnsi="Times New Roman" w:cs="Times New Roman"/>
          <w:b/>
          <w:sz w:val="28"/>
          <w:szCs w:val="28"/>
        </w:rPr>
        <w:t>2nd</w:t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</w:r>
      <w:r w:rsidRPr="00C42D70">
        <w:rPr>
          <w:rFonts w:ascii="Times New Roman" w:hAnsi="Times New Roman" w:cs="Times New Roman"/>
          <w:b/>
          <w:sz w:val="28"/>
          <w:szCs w:val="28"/>
        </w:rPr>
        <w:tab/>
        <w:t xml:space="preserve"> 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Date of Performance: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CF7E76">
        <w:rPr>
          <w:rFonts w:ascii="Times New Roman" w:hAnsi="Times New Roman" w:cs="Times New Roman"/>
          <w:b/>
          <w:sz w:val="28"/>
          <w:szCs w:val="28"/>
          <w:lang w:val="en-IN"/>
        </w:rPr>
        <w:t>1</w:t>
      </w:r>
      <w:r w:rsidR="00E46C61">
        <w:rPr>
          <w:rFonts w:ascii="Times New Roman" w:hAnsi="Times New Roman" w:cs="Times New Roman"/>
          <w:b/>
          <w:sz w:val="28"/>
          <w:szCs w:val="28"/>
          <w:lang w:val="en-IN"/>
        </w:rPr>
        <w:t>8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0</w:t>
      </w:r>
      <w:r w:rsidR="00C414A8">
        <w:rPr>
          <w:rFonts w:ascii="Times New Roman" w:hAnsi="Times New Roman" w:cs="Times New Roman"/>
          <w:b/>
          <w:sz w:val="28"/>
          <w:szCs w:val="28"/>
          <w:lang w:val="en-IN"/>
        </w:rPr>
        <w:t>3</w:t>
      </w:r>
      <w:r w:rsidR="00640B11">
        <w:rPr>
          <w:rFonts w:ascii="Times New Roman" w:hAnsi="Times New Roman" w:cs="Times New Roman"/>
          <w:b/>
          <w:sz w:val="28"/>
          <w:szCs w:val="28"/>
          <w:lang w:val="en-IN"/>
        </w:rPr>
        <w:t>-202</w:t>
      </w:r>
      <w:r w:rsidR="00CF7E76">
        <w:rPr>
          <w:rFonts w:ascii="Times New Roman" w:hAnsi="Times New Roman" w:cs="Times New Roman"/>
          <w:b/>
          <w:sz w:val="28"/>
          <w:szCs w:val="28"/>
          <w:lang w:val="en-IN"/>
        </w:rPr>
        <w:t>2</w:t>
      </w:r>
    </w:p>
    <w:p w14:paraId="5C6178AD" w14:textId="614B0C47" w:rsidR="00CF57FA" w:rsidRPr="00C42D70" w:rsidRDefault="00CF57FA" w:rsidP="00F44E7D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 xml:space="preserve">Subject </w:t>
      </w:r>
      <w:r w:rsidR="00640B11" w:rsidRPr="00C42D70">
        <w:rPr>
          <w:rFonts w:ascii="Times New Roman" w:hAnsi="Times New Roman" w:cs="Times New Roman"/>
          <w:b/>
          <w:sz w:val="28"/>
          <w:szCs w:val="28"/>
        </w:rPr>
        <w:t>Name</w:t>
      </w:r>
      <w:r w:rsidR="00640B11">
        <w:rPr>
          <w:rFonts w:ascii="Times New Roman" w:hAnsi="Times New Roman" w:cs="Times New Roman"/>
          <w:b/>
          <w:sz w:val="28"/>
          <w:szCs w:val="28"/>
        </w:rPr>
        <w:t xml:space="preserve">: </w:t>
      </w:r>
      <w:r w:rsidR="007B0340">
        <w:rPr>
          <w:rFonts w:ascii="Times New Roman" w:hAnsi="Times New Roman" w:cs="Times New Roman"/>
          <w:b/>
          <w:sz w:val="28"/>
          <w:szCs w:val="28"/>
        </w:rPr>
        <w:t>Computing Aptitude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   </w:t>
      </w:r>
      <w:r w:rsidR="007B0340">
        <w:rPr>
          <w:rFonts w:ascii="Times New Roman" w:hAnsi="Times New Roman" w:cs="Times New Roman"/>
          <w:b/>
          <w:sz w:val="28"/>
          <w:szCs w:val="28"/>
        </w:rPr>
        <w:t xml:space="preserve">                      </w:t>
      </w:r>
      <w:r w:rsidRPr="00C42D70">
        <w:rPr>
          <w:rFonts w:ascii="Times New Roman" w:hAnsi="Times New Roman" w:cs="Times New Roman"/>
          <w:b/>
          <w:sz w:val="28"/>
          <w:szCs w:val="28"/>
        </w:rPr>
        <w:t xml:space="preserve">   </w:t>
      </w:r>
      <w:r w:rsidR="00853ACE">
        <w:rPr>
          <w:rFonts w:ascii="Times New Roman" w:hAnsi="Times New Roman" w:cs="Times New Roman"/>
          <w:b/>
          <w:sz w:val="28"/>
          <w:szCs w:val="28"/>
        </w:rPr>
        <w:t xml:space="preserve">    </w:t>
      </w:r>
      <w:r w:rsidRPr="00C42D70">
        <w:rPr>
          <w:rFonts w:ascii="Times New Roman" w:hAnsi="Times New Roman" w:cs="Times New Roman"/>
          <w:b/>
          <w:sz w:val="28"/>
          <w:szCs w:val="28"/>
        </w:rPr>
        <w:t>Subject Code:</w:t>
      </w:r>
      <w:r w:rsidR="00F04B4A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21CA</w:t>
      </w:r>
      <w:r w:rsidR="00853ACE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P</w:t>
      </w:r>
      <w:r w:rsidR="00F04B4A" w:rsidRPr="00F04B4A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-6</w:t>
      </w:r>
      <w:r w:rsidR="008C5B0D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5</w:t>
      </w:r>
      <w:r w:rsidR="007B0340">
        <w:rPr>
          <w:rFonts w:ascii="Times New Roman" w:hAnsi="Times New Roman" w:cs="Times New Roman"/>
          <w:b/>
          <w:bCs/>
          <w:color w:val="262626"/>
          <w:sz w:val="28"/>
          <w:szCs w:val="28"/>
          <w:shd w:val="clear" w:color="auto" w:fill="FFFFFF"/>
        </w:rPr>
        <w:t>4</w:t>
      </w:r>
    </w:p>
    <w:p w14:paraId="42893789" w14:textId="77777777" w:rsidR="00855168" w:rsidRPr="00C42D70" w:rsidRDefault="00855168" w:rsidP="00CF57FA">
      <w:pPr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52469F3" w14:textId="14F6D8C7" w:rsidR="00897456" w:rsidRPr="008C5B0D" w:rsidRDefault="00CF57FA" w:rsidP="008C5B0D">
      <w:pPr>
        <w:pStyle w:val="ListParagraph"/>
        <w:numPr>
          <w:ilvl w:val="0"/>
          <w:numId w:val="1"/>
        </w:numPr>
        <w:spacing w:line="360" w:lineRule="auto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Aim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>/Overview of the practical</w:t>
      </w: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</w:p>
    <w:p w14:paraId="60FB47A2" w14:textId="77777777" w:rsidR="00CF7E76" w:rsidRPr="00CF7E76" w:rsidRDefault="00CF7E76" w:rsidP="00CF7E7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Create a minor project on</w:t>
      </w:r>
    </w:p>
    <w:p w14:paraId="22F8052B" w14:textId="77777777" w:rsidR="00CF7E76" w:rsidRPr="00CF7E76" w:rsidRDefault="00CF7E76" w:rsidP="00CF7E7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Student Report Management System</w:t>
      </w:r>
    </w:p>
    <w:p w14:paraId="1FEB0B01" w14:textId="77777777" w:rsidR="00CF7E76" w:rsidRPr="00CF7E76" w:rsidRDefault="00CF7E76" w:rsidP="00CF7E76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For input take student Roll number, Name, marks in different subjects etc. Then you can print average marks and the grade of student based on the entered marks. Create a menu with the following options:</w:t>
      </w:r>
    </w:p>
    <w:p w14:paraId="1711EAAD" w14:textId="5401E8DC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Create student record</w:t>
      </w:r>
    </w:p>
    <w:p w14:paraId="2564A300" w14:textId="0C2D2906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Search student record</w:t>
      </w:r>
    </w:p>
    <w:p w14:paraId="20CDFAAA" w14:textId="5BE27DEF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Display all students’ records </w:t>
      </w:r>
    </w:p>
    <w:p w14:paraId="1916000F" w14:textId="36F48F27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Delete student record</w:t>
      </w:r>
    </w:p>
    <w:p w14:paraId="7C0D110B" w14:textId="25299C8A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Modify student record</w:t>
      </w:r>
    </w:p>
    <w:p w14:paraId="1C53CBC8" w14:textId="68DB5026" w:rsidR="00CF7E76" w:rsidRPr="00CF7E76" w:rsidRDefault="00CF7E76" w:rsidP="00CF7E76">
      <w:pPr>
        <w:pStyle w:val="ListParagraph"/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ind w:left="1701" w:hanging="283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Exit</w:t>
      </w:r>
    </w:p>
    <w:p w14:paraId="74C0B8F5" w14:textId="66289343" w:rsidR="008C5B0D" w:rsidRDefault="00CF7E76" w:rsidP="001D696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CF7E76">
        <w:rPr>
          <w:rFonts w:ascii="Times New Roman" w:eastAsia="Times New Roman" w:hAnsi="Times New Roman" w:cs="Times New Roman"/>
          <w:color w:val="262626"/>
          <w:sz w:val="24"/>
          <w:szCs w:val="24"/>
        </w:rPr>
        <w:t>Through this project, students will learn a lot about input/output streams and the file management system of C++. Our program collects student details like name, roll number, marks in each subject, and calculates their grade.</w:t>
      </w:r>
    </w:p>
    <w:p w14:paraId="3DA64EC7" w14:textId="77777777" w:rsidR="001D6960" w:rsidRPr="001D6960" w:rsidRDefault="001D6960" w:rsidP="001D6960">
      <w:pPr>
        <w:pStyle w:val="ListParagraph"/>
        <w:shd w:val="clear" w:color="auto" w:fill="FFFFFF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</w:p>
    <w:p w14:paraId="3335C84F" w14:textId="2286CF34" w:rsidR="00C53147" w:rsidRPr="00853ACE" w:rsidRDefault="000827C3" w:rsidP="00853ACE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  <w:lang w:val="en-IN"/>
        </w:rPr>
        <w:t>Code</w:t>
      </w:r>
      <w:r w:rsidR="00F44E7D" w:rsidRPr="00C42D70">
        <w:rPr>
          <w:rFonts w:ascii="Times New Roman" w:hAnsi="Times New Roman" w:cs="Times New Roman"/>
          <w:b/>
          <w:sz w:val="28"/>
          <w:szCs w:val="28"/>
          <w:lang w:val="en-IN"/>
        </w:rPr>
        <w:t xml:space="preserve"> for experiment/practical</w:t>
      </w:r>
      <w:r w:rsidR="00E13187" w:rsidRPr="00C42D70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28C7C8F8" w14:textId="0D88CB7C" w:rsidR="00853ACE" w:rsidRDefault="00853ACE" w:rsidP="00853ACE">
      <w:pPr>
        <w:pStyle w:val="ListParagraph"/>
        <w:outlineLvl w:val="0"/>
        <w:rPr>
          <w:rFonts w:ascii="Times New Roman" w:hAnsi="Times New Roman" w:cs="Times New Roman"/>
          <w:bCs/>
          <w:color w:val="808080" w:themeColor="background1" w:themeShade="80"/>
          <w:sz w:val="20"/>
          <w:szCs w:val="20"/>
          <w:lang w:val="en-IN"/>
        </w:rPr>
      </w:pPr>
    </w:p>
    <w:p w14:paraId="01BE2E9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#include&lt;iostream&gt;</w:t>
      </w:r>
    </w:p>
    <w:p w14:paraId="780D45F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#include&lt;fstream&gt;</w:t>
      </w:r>
    </w:p>
    <w:p w14:paraId="3041238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#include&lt;iomanip&gt;</w:t>
      </w:r>
    </w:p>
    <w:p w14:paraId="4DFC5E3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using namespace std;</w:t>
      </w:r>
    </w:p>
    <w:p w14:paraId="65B62C1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lass student</w:t>
      </w:r>
    </w:p>
    <w:p w14:paraId="18C6EB6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22411E2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int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372F0BF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ar name[50];</w:t>
      </w:r>
    </w:p>
    <w:p w14:paraId="22EC0E3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int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ng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math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ci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, lang2_marks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s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54E9AF3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ouble average;</w:t>
      </w:r>
    </w:p>
    <w:p w14:paraId="23F2BD8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ar grade;</w:t>
      </w:r>
    </w:p>
    <w:p w14:paraId="325D858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public:</w:t>
      </w:r>
    </w:p>
    <w:p w14:paraId="48D8BA0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et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D656F8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how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()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n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7774E88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>void calculate();</w:t>
      </w:r>
    </w:p>
    <w:p w14:paraId="5B099CB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int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()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n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1ACE2DA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;</w:t>
      </w:r>
    </w:p>
    <w:p w14:paraId="72BA9F0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void student::calculate()</w:t>
      </w:r>
    </w:p>
    <w:p w14:paraId="7C73F2A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073127D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average=(eng_marks+math_marks+sci_marks+lang2_marks+cs_marks)/5.0;</w:t>
      </w:r>
    </w:p>
    <w:p w14:paraId="03D34DD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average&gt;=90)</w:t>
      </w:r>
    </w:p>
    <w:p w14:paraId="5C5DCA9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rade='A';</w:t>
      </w:r>
    </w:p>
    <w:p w14:paraId="153186A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lse if(average&gt;=75)</w:t>
      </w:r>
    </w:p>
    <w:p w14:paraId="28087EC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rade='B';</w:t>
      </w:r>
    </w:p>
    <w:p w14:paraId="68F5642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lse if(average&gt;=50)</w:t>
      </w:r>
    </w:p>
    <w:p w14:paraId="290FF24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rade='C';</w:t>
      </w:r>
    </w:p>
    <w:p w14:paraId="63CF4E6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lse</w:t>
      </w:r>
    </w:p>
    <w:p w14:paraId="22FFF53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rade='F';</w:t>
      </w:r>
    </w:p>
    <w:p w14:paraId="506E845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3AD6C24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void student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get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</w:t>
      </w:r>
    </w:p>
    <w:p w14:paraId="5BE8407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7FDD5D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student's roll number: ";</w:t>
      </w:r>
    </w:p>
    <w:p w14:paraId="6000A2C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137226E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      Enter student name: ";</w:t>
      </w:r>
    </w:p>
    <w:p w14:paraId="1D4C427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119FA0E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lin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name,50);</w:t>
      </w:r>
    </w:p>
    <w:p w14:paraId="33EDBD6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All marks should be out of 100";</w:t>
      </w:r>
    </w:p>
    <w:p w14:paraId="4287E45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marks in English: ";</w:t>
      </w:r>
    </w:p>
    <w:p w14:paraId="724EF7B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ng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5A818D0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marks in Math: ";</w:t>
      </w:r>
    </w:p>
    <w:p w14:paraId="370C414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math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6C3009D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marks in Science: ";</w:t>
      </w:r>
    </w:p>
    <w:p w14:paraId="09F5816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ci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2A72043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marks in 2nd language: ";</w:t>
      </w:r>
    </w:p>
    <w:p w14:paraId="73197E5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lang2_marks;</w:t>
      </w:r>
    </w:p>
    <w:p w14:paraId="3411865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        Enter marks in Computer science: ";</w:t>
      </w:r>
    </w:p>
    <w:p w14:paraId="1F5B4EE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s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0CEF06E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alculate();</w:t>
      </w:r>
    </w:p>
    <w:p w14:paraId="48E99A7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44D7EEC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void student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how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()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nst</w:t>
      </w:r>
      <w:proofErr w:type="spellEnd"/>
    </w:p>
    <w:p w14:paraId="2AEFDB1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4EB53EA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Rol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number of student : 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1A30533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Nam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of student : "&lt;&lt;name;</w:t>
      </w:r>
    </w:p>
    <w:p w14:paraId="4AF5760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Englis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: 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ng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45BE50A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Math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: 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math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3128C32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Scienc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: 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ci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03D46B2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Language2 : "&lt;&lt;lang2_marks;</w:t>
      </w:r>
    </w:p>
    <w:p w14:paraId="071F1D1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Computer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Science :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s_mark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4FABF37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Averag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Marks :"&lt;&lt;average;</w:t>
      </w:r>
    </w:p>
    <w:p w14:paraId="12A7FC9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Grad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of student is :"&lt;&lt;grade;</w:t>
      </w:r>
    </w:p>
    <w:p w14:paraId="5191F6F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67BC077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t student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()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nst</w:t>
      </w:r>
      <w:proofErr w:type="spellEnd"/>
    </w:p>
    <w:p w14:paraId="33785B9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2B5EA27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return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688CB88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798FFD7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rea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3FAAF3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sp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);</w:t>
      </w:r>
    </w:p>
    <w:p w14:paraId="631FCE3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al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63788B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ele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);</w:t>
      </w:r>
    </w:p>
    <w:p w14:paraId="2B83F7A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ang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);</w:t>
      </w:r>
    </w:p>
    <w:p w14:paraId="00C04CC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t main()</w:t>
      </w:r>
    </w:p>
    <w:p w14:paraId="6C4D83D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4C6E4D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har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0D469B9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etprecisio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2);</w:t>
      </w:r>
    </w:p>
    <w:p w14:paraId="68CB0D2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o</w:t>
      </w:r>
    </w:p>
    <w:p w14:paraId="50C548B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3B839EB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har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436CFDE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int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4755EAA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MENU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;</w:t>
      </w:r>
    </w:p>
    <w:p w14:paraId="4616D63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1.Create student record";</w:t>
      </w:r>
    </w:p>
    <w:p w14:paraId="7523D60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2.Search student record";</w:t>
      </w:r>
    </w:p>
    <w:p w14:paraId="7AD6247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3.Display all students records ";</w:t>
      </w:r>
    </w:p>
    <w:p w14:paraId="0442520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4.Delete student record";</w:t>
      </w:r>
    </w:p>
    <w:p w14:paraId="7F51E48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5.Modify student record";</w:t>
      </w:r>
    </w:p>
    <w:p w14:paraId="03B9174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6.Exit";</w:t>
      </w:r>
    </w:p>
    <w:p w14:paraId="6EBE47D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Wh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is your Choice (1/2/3/4/5/6) ";</w:t>
      </w:r>
    </w:p>
    <w:p w14:paraId="14D80A6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3F13197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witch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</w:t>
      </w:r>
    </w:p>
    <w:p w14:paraId="5AC47EC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3F3FCFD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1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rea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 break;</w:t>
      </w:r>
    </w:p>
    <w:p w14:paraId="0E152C2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2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Enter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The roll number ";</w:t>
      </w:r>
    </w:p>
    <w:p w14:paraId="5D4B546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2DF16F1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sp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; break;</w:t>
      </w:r>
    </w:p>
    <w:p w14:paraId="223EF13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3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al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 break;</w:t>
      </w:r>
    </w:p>
    <w:p w14:paraId="63B87F2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4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Enter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The roll number: ";</w:t>
      </w:r>
    </w:p>
    <w:p w14:paraId="37F1FF0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59D0F0C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>dele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;break;</w:t>
      </w:r>
    </w:p>
    <w:p w14:paraId="3FB0EDB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5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Enter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The roll number ";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gt;&g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019C318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ang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;break;</w:t>
      </w:r>
    </w:p>
    <w:p w14:paraId="60254D7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case '6':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Exiting, Thank you!";exit(0);</w:t>
      </w:r>
    </w:p>
    <w:p w14:paraId="121A331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1225C7C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while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!='6');</w:t>
      </w:r>
    </w:p>
    <w:p w14:paraId="4E6DE46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urn 0;</w:t>
      </w:r>
    </w:p>
    <w:p w14:paraId="68E0055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753A47E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rea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</w:t>
      </w:r>
    </w:p>
    <w:p w14:paraId="57E54C9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12B76D5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ent stud;</w:t>
      </w:r>
    </w:p>
    <w:p w14:paraId="21EB209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544EF7B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student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binary|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app);</w:t>
      </w:r>
    </w:p>
    <w:p w14:paraId="7482B2D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get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513261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writ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;</w:t>
      </w:r>
    </w:p>
    <w:p w14:paraId="5AA9075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clos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18A626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record Has Been Created ";</w:t>
      </w:r>
    </w:p>
    <w:p w14:paraId="54EECBA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6808DB7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6D8CE8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367810D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al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</w:t>
      </w:r>
    </w:p>
    <w:p w14:paraId="372C103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307688E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ent stud;</w:t>
      </w:r>
    </w:p>
    <w:p w14:paraId="4E6E38D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7586874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File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student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binary);</w:t>
      </w:r>
    </w:p>
    <w:p w14:paraId="4500E1C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!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</w:t>
      </w:r>
    </w:p>
    <w:p w14:paraId="4DE326B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1E5087D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File could not be opened !! Press any Key to exit";</w:t>
      </w:r>
    </w:p>
    <w:p w14:paraId="1277B1F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14F27A4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549450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urn;</w:t>
      </w:r>
    </w:p>
    <w:p w14:paraId="56E97AC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5617F35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n\t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DISPLAYING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ALL RECORDS\n\n";</w:t>
      </w:r>
    </w:p>
    <w:p w14:paraId="6FDF42A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while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File.rea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)</w:t>
      </w:r>
    </w:p>
    <w:p w14:paraId="630C9F5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648A52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show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BF4313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====================================\n";</w:t>
      </w:r>
    </w:p>
    <w:p w14:paraId="420FF9D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79F0B38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File.clos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22416A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D8547E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D2436D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>}</w:t>
      </w:r>
    </w:p>
    <w:p w14:paraId="5158D2B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isplay_sp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 n)</w:t>
      </w:r>
    </w:p>
    <w:p w14:paraId="57986C9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0D8A492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ent stud;</w:t>
      </w:r>
    </w:p>
    <w:p w14:paraId="0D25196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634CAC7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student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binary);</w:t>
      </w:r>
    </w:p>
    <w:p w14:paraId="0F81D4A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!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</w:t>
      </w:r>
    </w:p>
    <w:p w14:paraId="02C71E8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2BEBB69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File could not be opened... Press any Key to exit";</w:t>
      </w:r>
    </w:p>
    <w:p w14:paraId="0CC81DD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742CA16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6F39F63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urn;</w:t>
      </w:r>
    </w:p>
    <w:p w14:paraId="1DA876F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62E90F3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bool flag=false;</w:t>
      </w:r>
    </w:p>
    <w:p w14:paraId="21F8916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while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rea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)</w:t>
      </w:r>
    </w:p>
    <w:p w14:paraId="57EE3A7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694697B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ret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==n)</w:t>
      </w:r>
    </w:p>
    <w:p w14:paraId="54380EB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05987EC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show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4643A5E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ag=true;</w:t>
      </w:r>
    </w:p>
    <w:p w14:paraId="2C3F749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1967B1A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3A15FD8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clos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78ABD29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flag==false)</w:t>
      </w:r>
    </w:p>
    <w:p w14:paraId="72BA238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nrecor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does not exist";</w:t>
      </w:r>
    </w:p>
    <w:p w14:paraId="69F1A88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76DAABE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E011EC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4C07515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hang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 n)</w:t>
      </w:r>
    </w:p>
    <w:p w14:paraId="4FC8A9F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602DFC8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bool found=false;</w:t>
      </w:r>
    </w:p>
    <w:p w14:paraId="5F3E2BB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ent stud;</w:t>
      </w:r>
    </w:p>
    <w:p w14:paraId="6F20402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43492FB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student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binary|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n|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out);</w:t>
      </w:r>
    </w:p>
    <w:p w14:paraId="69B877E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!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</w:t>
      </w:r>
    </w:p>
    <w:p w14:paraId="64DC3BB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6FEAFBA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File could not be opened. Press any Key to exit...";</w:t>
      </w:r>
    </w:p>
    <w:p w14:paraId="24C4DCE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F5C773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09557FC0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urn;</w:t>
      </w:r>
    </w:p>
    <w:p w14:paraId="3012A04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559B67C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 xml:space="preserve">    while(!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.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 &amp;&amp; found==false)</w:t>
      </w:r>
    </w:p>
    <w:p w14:paraId="45E85E8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E7E83A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.rea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;</w:t>
      </w:r>
    </w:p>
    <w:p w14:paraId="568E9DF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ret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==n)</w:t>
      </w:r>
    </w:p>
    <w:p w14:paraId="384F4BB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5518D21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show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441C7E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Enter new student details:"&lt;&lt;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endl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5A9EBE2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getdata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16F3060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int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p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=(-1)*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atic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int&gt;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));</w:t>
      </w:r>
    </w:p>
    <w:p w14:paraId="043B75DE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.seekp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pos,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cur);</w:t>
      </w:r>
    </w:p>
    <w:p w14:paraId="78257D0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fl.writ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;</w:t>
      </w:r>
    </w:p>
    <w:p w14:paraId="513A0B9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t Record Updated";</w:t>
      </w:r>
    </w:p>
    <w:p w14:paraId="3ADAC97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  found=true;</w:t>
      </w:r>
    </w:p>
    <w:p w14:paraId="766FA38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33E0A4C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4C1ECF3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found==false)</w:t>
      </w:r>
    </w:p>
    <w:p w14:paraId="55017303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 Record Not Found ";</w:t>
      </w:r>
    </w:p>
    <w:p w14:paraId="33A60CB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04436F8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A1B333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70897BC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void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elete_studen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int n)</w:t>
      </w:r>
    </w:p>
    <w:p w14:paraId="655E929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82A196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ent stud;</w:t>
      </w:r>
    </w:p>
    <w:p w14:paraId="021D2B8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341BD35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student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binary);</w:t>
      </w:r>
    </w:p>
    <w:p w14:paraId="2A88007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!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)</w:t>
      </w:r>
    </w:p>
    <w:p w14:paraId="3E86746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472C5C79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File could not be opened... Press any Key to exit...";</w:t>
      </w:r>
    </w:p>
    <w:p w14:paraId="0BE46B9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501682F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3206C07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turn;</w:t>
      </w:r>
    </w:p>
    <w:p w14:paraId="48129CED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0D1B0811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stream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;</w:t>
      </w:r>
    </w:p>
    <w:p w14:paraId="6111311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open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"Temp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os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::out);</w:t>
      </w:r>
    </w:p>
    <w:p w14:paraId="6B95330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seekg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0,ios::beg);</w:t>
      </w:r>
    </w:p>
    <w:p w14:paraId="55D4183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while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rea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)</w:t>
      </w:r>
    </w:p>
    <w:p w14:paraId="44B1F37C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79D6BF6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tud.retrollno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!=n)</w:t>
      </w:r>
    </w:p>
    <w:p w14:paraId="3E79A6B6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{</w:t>
      </w:r>
    </w:p>
    <w:p w14:paraId="5BFD7B4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writ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interpret_cas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&lt;char *&gt; (&amp;stud), 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sizeof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student));</w:t>
      </w:r>
    </w:p>
    <w:p w14:paraId="266FCAA8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29BE63C7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lastRenderedPageBreak/>
        <w:t>}</w:t>
      </w:r>
    </w:p>
    <w:p w14:paraId="08068D7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oFile.clos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7E6E666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iFile.clos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6C5B322A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move("student.dat");</w:t>
      </w:r>
    </w:p>
    <w:p w14:paraId="01A070AB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rename("Temp.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da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","student.dat");</w:t>
      </w:r>
    </w:p>
    <w:p w14:paraId="030F09E5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ou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&lt;&lt;"\n\n\</w:t>
      </w: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tRecord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 xml:space="preserve"> Deleted ..";</w:t>
      </w:r>
    </w:p>
    <w:p w14:paraId="72FB4B64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ignore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2D881F52" w14:textId="77777777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cin.get</w:t>
      </w:r>
      <w:proofErr w:type="spellEnd"/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();</w:t>
      </w:r>
    </w:p>
    <w:p w14:paraId="53F31B74" w14:textId="5A264BCD" w:rsidR="00CF7E76" w:rsidRPr="00CF7E76" w:rsidRDefault="00CF7E76" w:rsidP="00CF7E76">
      <w:pPr>
        <w:pStyle w:val="ListParagraph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CF7E76">
        <w:rPr>
          <w:rFonts w:ascii="Times New Roman" w:hAnsi="Times New Roman" w:cs="Times New Roman"/>
          <w:bCs/>
          <w:sz w:val="24"/>
          <w:szCs w:val="24"/>
          <w:lang w:val="en-IN"/>
        </w:rPr>
        <w:t>}</w:t>
      </w:r>
    </w:p>
    <w:p w14:paraId="7CA2D315" w14:textId="77777777" w:rsidR="00CF7E76" w:rsidRPr="00853ACE" w:rsidRDefault="00CF7E76" w:rsidP="00853ACE">
      <w:pPr>
        <w:pStyle w:val="ListParagraph"/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</w:p>
    <w:p w14:paraId="2C7A6ADC" w14:textId="77777777" w:rsidR="00CF57FA" w:rsidRPr="00C42D70" w:rsidRDefault="00F44E7D" w:rsidP="00853ACE">
      <w:pPr>
        <w:pStyle w:val="ListParagraph"/>
        <w:numPr>
          <w:ilvl w:val="0"/>
          <w:numId w:val="1"/>
        </w:numPr>
        <w:outlineLvl w:val="0"/>
        <w:rPr>
          <w:rFonts w:ascii="Times New Roman" w:hAnsi="Times New Roman" w:cs="Times New Roman"/>
          <w:b/>
          <w:color w:val="808080" w:themeColor="background1" w:themeShade="80"/>
          <w:sz w:val="20"/>
          <w:szCs w:val="20"/>
          <w:lang w:val="en-IN"/>
        </w:rPr>
      </w:pPr>
      <w:r w:rsidRPr="00C42D70">
        <w:rPr>
          <w:rFonts w:ascii="Times New Roman" w:hAnsi="Times New Roman" w:cs="Times New Roman"/>
          <w:b/>
          <w:sz w:val="28"/>
          <w:szCs w:val="28"/>
        </w:rPr>
        <w:t>Result/Output/Writing Summary:</w:t>
      </w:r>
    </w:p>
    <w:p w14:paraId="0AE895E4" w14:textId="3A982999" w:rsidR="00CF7E76" w:rsidRDefault="00CF7E76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Output: -</w:t>
      </w:r>
      <w:r w:rsidRPr="00CF7E76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37989B1F" wp14:editId="4DA12869">
            <wp:extent cx="6286500" cy="56483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64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0AA2C" w14:textId="350D40C9" w:rsidR="001D6960" w:rsidRDefault="001D6960" w:rsidP="00CF57FA">
      <w:pPr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5CF49B91" w14:textId="09A5FC79" w:rsidR="005B6CE6" w:rsidRDefault="001D6960" w:rsidP="001D6960">
      <w:pPr>
        <w:ind w:left="720"/>
        <w:rPr>
          <w:rFonts w:ascii="Times New Roman" w:hAnsi="Times New Roman" w:cs="Times New Roman"/>
          <w:b/>
          <w:sz w:val="28"/>
          <w:szCs w:val="28"/>
        </w:rPr>
      </w:pPr>
      <w:r w:rsidRPr="001D6960">
        <w:rPr>
          <w:rFonts w:ascii="Times New Roman" w:hAnsi="Times New Roman" w:cs="Times New Roman"/>
          <w:b/>
          <w:noProof/>
          <w:sz w:val="28"/>
          <w:szCs w:val="28"/>
        </w:rPr>
        <w:drawing>
          <wp:inline distT="0" distB="0" distL="0" distR="0" wp14:anchorId="3F39FB84" wp14:editId="58838A1D">
            <wp:extent cx="6400800" cy="603504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035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362C8" w14:textId="77777777" w:rsidR="001D6960" w:rsidRPr="001D6960" w:rsidRDefault="001D6960" w:rsidP="001D6960">
      <w:pPr>
        <w:ind w:left="720"/>
        <w:rPr>
          <w:rFonts w:ascii="Times New Roman" w:hAnsi="Times New Roman" w:cs="Times New Roman"/>
          <w:b/>
          <w:sz w:val="28"/>
          <w:szCs w:val="28"/>
        </w:rPr>
      </w:pPr>
    </w:p>
    <w:p w14:paraId="2F00EB3C" w14:textId="77777777" w:rsidR="00CF57FA" w:rsidRPr="00C42D70" w:rsidRDefault="00CF57FA" w:rsidP="00CF57FA">
      <w:pPr>
        <w:ind w:left="720"/>
        <w:outlineLvl w:val="0"/>
        <w:rPr>
          <w:rFonts w:ascii="Times New Roman" w:hAnsi="Times New Roman" w:cs="Times New Roman"/>
          <w:b/>
          <w:sz w:val="24"/>
          <w:szCs w:val="24"/>
        </w:rPr>
      </w:pPr>
      <w:r w:rsidRPr="00C42D70">
        <w:rPr>
          <w:rFonts w:ascii="Times New Roman" w:hAnsi="Times New Roman" w:cs="Times New Roman"/>
          <w:b/>
          <w:sz w:val="24"/>
          <w:szCs w:val="24"/>
        </w:rPr>
        <w:t>Evaluation Grid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1"/>
        <w:gridCol w:w="3591"/>
        <w:gridCol w:w="2865"/>
        <w:gridCol w:w="2543"/>
      </w:tblGrid>
      <w:tr w:rsidR="00CF57FA" w:rsidRPr="00C42D70" w14:paraId="512071B8" w14:textId="77777777" w:rsidTr="00897456">
        <w:tc>
          <w:tcPr>
            <w:tcW w:w="1071" w:type="dxa"/>
          </w:tcPr>
          <w:p w14:paraId="514D234E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Sr. No.</w:t>
            </w:r>
          </w:p>
        </w:tc>
        <w:tc>
          <w:tcPr>
            <w:tcW w:w="3591" w:type="dxa"/>
          </w:tcPr>
          <w:p w14:paraId="17503E41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</w:p>
        </w:tc>
        <w:tc>
          <w:tcPr>
            <w:tcW w:w="2865" w:type="dxa"/>
          </w:tcPr>
          <w:p w14:paraId="7C71120F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rks Obtained</w:t>
            </w:r>
          </w:p>
        </w:tc>
        <w:tc>
          <w:tcPr>
            <w:tcW w:w="2543" w:type="dxa"/>
          </w:tcPr>
          <w:p w14:paraId="18CED07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Maximum Marks</w:t>
            </w:r>
          </w:p>
        </w:tc>
      </w:tr>
      <w:tr w:rsidR="00CF57FA" w:rsidRPr="00C42D70" w14:paraId="44CC3D6C" w14:textId="77777777" w:rsidTr="00897456">
        <w:tc>
          <w:tcPr>
            <w:tcW w:w="1071" w:type="dxa"/>
          </w:tcPr>
          <w:p w14:paraId="64B78FC9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591" w:type="dxa"/>
          </w:tcPr>
          <w:p w14:paraId="7113FA1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Demonstratio</w:t>
            </w:r>
            <w:r w:rsidR="00E25864" w:rsidRPr="00C42D70">
              <w:rPr>
                <w:rFonts w:ascii="Times New Roman" w:hAnsi="Times New Roman" w:cs="Times New Roman"/>
                <w:sz w:val="24"/>
                <w:szCs w:val="24"/>
              </w:rPr>
              <w:t xml:space="preserve">n and Performance </w:t>
            </w:r>
          </w:p>
        </w:tc>
        <w:tc>
          <w:tcPr>
            <w:tcW w:w="2865" w:type="dxa"/>
          </w:tcPr>
          <w:p w14:paraId="266E500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7100BFD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CF57FA" w:rsidRPr="00C42D70" w14:paraId="2043F61D" w14:textId="77777777" w:rsidTr="00897456">
        <w:tc>
          <w:tcPr>
            <w:tcW w:w="1071" w:type="dxa"/>
          </w:tcPr>
          <w:p w14:paraId="6A5D3990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591" w:type="dxa"/>
          </w:tcPr>
          <w:p w14:paraId="157647A5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Worksheet</w:t>
            </w:r>
          </w:p>
        </w:tc>
        <w:tc>
          <w:tcPr>
            <w:tcW w:w="2865" w:type="dxa"/>
          </w:tcPr>
          <w:p w14:paraId="75A741DB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C966240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</w:tr>
      <w:tr w:rsidR="00CF57FA" w:rsidRPr="00C42D70" w14:paraId="6547EF7E" w14:textId="77777777" w:rsidTr="00897456">
        <w:tc>
          <w:tcPr>
            <w:tcW w:w="1071" w:type="dxa"/>
          </w:tcPr>
          <w:p w14:paraId="6A45673C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591" w:type="dxa"/>
          </w:tcPr>
          <w:p w14:paraId="03966B8D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Post Lab Quiz</w:t>
            </w:r>
          </w:p>
        </w:tc>
        <w:tc>
          <w:tcPr>
            <w:tcW w:w="2865" w:type="dxa"/>
          </w:tcPr>
          <w:p w14:paraId="3CA8B246" w14:textId="77777777" w:rsidR="00CF57FA" w:rsidRPr="00C42D70" w:rsidRDefault="00CF57FA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43" w:type="dxa"/>
          </w:tcPr>
          <w:p w14:paraId="2ECC0E28" w14:textId="77777777" w:rsidR="00CF57FA" w:rsidRPr="00C42D70" w:rsidRDefault="000827C3" w:rsidP="001930E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42D70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07C2C1CC" w14:textId="1F7F720F" w:rsidR="00ED51EE" w:rsidRPr="00C42D70" w:rsidRDefault="00ED51EE" w:rsidP="001D6960">
      <w:pPr>
        <w:rPr>
          <w:rFonts w:ascii="Times New Roman" w:hAnsi="Times New Roman" w:cs="Times New Roman"/>
        </w:rPr>
      </w:pPr>
    </w:p>
    <w:sectPr w:rsidR="00ED51EE" w:rsidRPr="00C42D70" w:rsidSect="00E92E2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96F31" w14:textId="77777777" w:rsidR="009334FB" w:rsidRDefault="009334FB" w:rsidP="00A06073">
      <w:pPr>
        <w:spacing w:after="0" w:line="240" w:lineRule="auto"/>
      </w:pPr>
      <w:r>
        <w:separator/>
      </w:r>
    </w:p>
  </w:endnote>
  <w:endnote w:type="continuationSeparator" w:id="0">
    <w:p w14:paraId="2EC9EF9C" w14:textId="77777777" w:rsidR="009334FB" w:rsidRDefault="009334FB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3C2D0" w14:textId="77777777" w:rsidR="0073416B" w:rsidRDefault="00CF57FA">
    <w:pPr>
      <w:pStyle w:val="Footer"/>
    </w:pPr>
    <w:r>
      <w:rPr>
        <w:noProof/>
        <w:lang w:val="en-IN" w:eastAsia="en-IN"/>
      </w:rPr>
      <w:drawing>
        <wp:inline distT="0" distB="0" distL="0" distR="0" wp14:anchorId="4532DF41" wp14:editId="4BAB95BB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2C2B64" w14:textId="394EED25" w:rsidR="0073416B" w:rsidRDefault="00CF7E76" w:rsidP="0017278C">
    <w:pPr>
      <w:pStyle w:val="Footer"/>
      <w:ind w:left="-737"/>
    </w:pPr>
    <w:r>
      <w:rPr>
        <w:noProof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 wp14:anchorId="23EC75E4" wp14:editId="4173705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94100</wp14:pctPosVOffset>
                  </wp:positionV>
                </mc:Choice>
                <mc:Fallback>
                  <wp:positionV relativeFrom="page">
                    <wp:posOffset>9464675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3" name="Text Box 13" descr="Color-block footer displaying page number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5000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Footer content"/>
                          </w:tblPr>
                          <w:tblGrid>
                            <w:gridCol w:w="188"/>
                            <w:gridCol w:w="8709"/>
                            <w:gridCol w:w="468"/>
                          </w:tblGrid>
                          <w:tr w:rsidR="00CF7E76" w14:paraId="75BC6A95" w14:textId="77777777">
                            <w:trPr>
                              <w:trHeight w:hRule="exact" w:val="360"/>
                            </w:trPr>
                            <w:tc>
                              <w:tcPr>
                                <w:tcW w:w="100" w:type="pct"/>
                                <w:shd w:val="clear" w:color="auto" w:fill="4F81BD" w:themeFill="accent1"/>
                                <w:vAlign w:val="center"/>
                              </w:tcPr>
                              <w:p w14:paraId="61F961F3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4650" w:type="pct"/>
                                <w:shd w:val="clear" w:color="auto" w:fill="31849B" w:themeFill="accent5" w:themeFillShade="BF"/>
                                <w:vAlign w:val="center"/>
                              </w:tcPr>
                              <w:p w14:paraId="372FA3F5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ind w:left="144" w:right="144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250" w:type="pct"/>
                                <w:shd w:val="clear" w:color="auto" w:fill="4F81BD" w:themeFill="accent1"/>
                                <w:vAlign w:val="center"/>
                              </w:tcPr>
                              <w:p w14:paraId="39B1D16F" w14:textId="77777777" w:rsidR="00CF7E76" w:rsidRDefault="00CF7E76">
                                <w:pPr>
                                  <w:pStyle w:val="Footer"/>
                                  <w:tabs>
                                    <w:tab w:val="clear" w:pos="4680"/>
                                    <w:tab w:val="clear" w:pos="9360"/>
                                  </w:tabs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color w:val="FFFFFF" w:themeColor="background1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t>2</w:t>
                                </w:r>
                                <w:r>
                                  <w:rPr>
                                    <w:noProof/>
                                    <w:color w:val="FFFFFF" w:themeColor="background1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5851DF79" w14:textId="77777777" w:rsidR="00CF7E76" w:rsidRDefault="00CF7E76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3EC75E4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6" type="#_x0000_t202" alt="Color-block footer displaying page number" style="position:absolute;left:0;text-align:left;margin-left:0;margin-top:0;width:468pt;height:30.95pt;z-index:251659264;visibility:visible;mso-wrap-style:square;mso-width-percent:1000;mso-height-percent:0;mso-top-percent:941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941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" o:allowoverlap="f" filled="f" stroked="f" strokeweight=".5pt">
              <v:textbox inset="0,0,0,0">
                <w:txbxContent>
                  <w:tbl>
                    <w:tblPr>
                      <w:tblW w:w="5000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Footer content"/>
                    </w:tblPr>
                    <w:tblGrid>
                      <w:gridCol w:w="188"/>
                      <w:gridCol w:w="8709"/>
                      <w:gridCol w:w="468"/>
                    </w:tblGrid>
                    <w:tr w:rsidR="00CF7E76" w14:paraId="75BC6A95" w14:textId="77777777">
                      <w:trPr>
                        <w:trHeight w:hRule="exact" w:val="360"/>
                      </w:trPr>
                      <w:tc>
                        <w:tcPr>
                          <w:tcW w:w="100" w:type="pct"/>
                          <w:shd w:val="clear" w:color="auto" w:fill="4F81BD" w:themeFill="accent1"/>
                          <w:vAlign w:val="center"/>
                        </w:tcPr>
                        <w:p w14:paraId="61F961F3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4650" w:type="pct"/>
                          <w:shd w:val="clear" w:color="auto" w:fill="31849B" w:themeFill="accent5" w:themeFillShade="BF"/>
                          <w:vAlign w:val="center"/>
                        </w:tcPr>
                        <w:p w14:paraId="372FA3F5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ind w:left="144" w:right="144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250" w:type="pct"/>
                          <w:shd w:val="clear" w:color="auto" w:fill="4F81BD" w:themeFill="accent1"/>
                          <w:vAlign w:val="center"/>
                        </w:tcPr>
                        <w:p w14:paraId="39B1D16F" w14:textId="77777777" w:rsidR="00CF7E76" w:rsidRDefault="00CF7E7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5851DF79" w14:textId="77777777" w:rsidR="00CF7E76" w:rsidRDefault="00CF7E76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DDF04" w14:textId="77777777" w:rsidR="009334FB" w:rsidRDefault="009334FB" w:rsidP="00A06073">
      <w:pPr>
        <w:spacing w:after="0" w:line="240" w:lineRule="auto"/>
      </w:pPr>
      <w:r>
        <w:separator/>
      </w:r>
    </w:p>
  </w:footnote>
  <w:footnote w:type="continuationSeparator" w:id="0">
    <w:p w14:paraId="266A3998" w14:textId="77777777" w:rsidR="009334FB" w:rsidRDefault="009334FB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291BE4" w14:textId="77777777" w:rsidR="009D3A1F" w:rsidRDefault="00CF57FA">
    <w:pPr>
      <w:pStyle w:val="Header"/>
    </w:pPr>
    <w:r>
      <w:rPr>
        <w:noProof/>
        <w:lang w:val="en-IN" w:eastAsia="en-IN"/>
      </w:rPr>
      <w:drawing>
        <wp:inline distT="0" distB="0" distL="0" distR="0" wp14:anchorId="44341982" wp14:editId="1DC37A7A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90552" w14:textId="034DC1DE" w:rsidR="00A06073" w:rsidRDefault="00215840" w:rsidP="00E15DC7">
    <w:pPr>
      <w:pStyle w:val="Header"/>
      <w:spacing w:before="100" w:beforeAutospacing="1"/>
    </w:pPr>
    <w:r>
      <w:rPr>
        <w:noProof/>
      </w:rPr>
      <w:drawing>
        <wp:inline distT="0" distB="0" distL="0" distR="0" wp14:anchorId="591318F2" wp14:editId="517EA687">
          <wp:extent cx="6858000" cy="873760"/>
          <wp:effectExtent l="0" t="0" r="0" b="2540"/>
          <wp:docPr id="4" name="Picture 4" descr="Background pattern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Background pattern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858000" cy="8737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4pt;height:11.4pt" o:bullet="t">
        <v:imagedata r:id="rId1" o:title="mso58C1"/>
      </v:shape>
    </w:pict>
  </w:numPicBullet>
  <w:abstractNum w:abstractNumId="0" w15:restartNumberingAfterBreak="0">
    <w:nsid w:val="02B57B92"/>
    <w:multiLevelType w:val="hybridMultilevel"/>
    <w:tmpl w:val="2BFA80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00C32"/>
    <w:multiLevelType w:val="hybridMultilevel"/>
    <w:tmpl w:val="0694DD8E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" w15:restartNumberingAfterBreak="0">
    <w:nsid w:val="12144182"/>
    <w:multiLevelType w:val="hybridMultilevel"/>
    <w:tmpl w:val="D7EC19E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AF1003"/>
    <w:multiLevelType w:val="hybridMultilevel"/>
    <w:tmpl w:val="0C1E42B0"/>
    <w:lvl w:ilvl="0" w:tplc="B7EEA484">
      <w:start w:val="1"/>
      <w:numFmt w:val="decimal"/>
      <w:lvlText w:val="%1)"/>
      <w:lvlJc w:val="left"/>
      <w:pPr>
        <w:ind w:left="720" w:hanging="360"/>
      </w:pPr>
      <w:rPr>
        <w:rFonts w:ascii="Helvetica" w:hAnsi="Helvetica" w:cs="Helvetica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8F2D83"/>
    <w:multiLevelType w:val="hybridMultilevel"/>
    <w:tmpl w:val="66AC6170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29548F"/>
    <w:multiLevelType w:val="hybridMultilevel"/>
    <w:tmpl w:val="FE1AD8A2"/>
    <w:lvl w:ilvl="0" w:tplc="3CCCEC74">
      <w:start w:val="1"/>
      <w:numFmt w:val="decimal"/>
      <w:lvlText w:val="%1."/>
      <w:lvlJc w:val="left"/>
      <w:pPr>
        <w:ind w:left="1004" w:hanging="360"/>
      </w:pPr>
      <w:rPr>
        <w:b w:val="0"/>
        <w:bCs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52460E73"/>
    <w:multiLevelType w:val="hybridMultilevel"/>
    <w:tmpl w:val="12165BE2"/>
    <w:lvl w:ilvl="0" w:tplc="04090007">
      <w:start w:val="1"/>
      <w:numFmt w:val="bullet"/>
      <w:lvlText w:val=""/>
      <w:lvlPicBulletId w:val="0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497705F"/>
    <w:multiLevelType w:val="hybridMultilevel"/>
    <w:tmpl w:val="BBF8C0BC"/>
    <w:lvl w:ilvl="0" w:tplc="5AAE1B5C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B4DFA"/>
    <w:multiLevelType w:val="hybridMultilevel"/>
    <w:tmpl w:val="45D8C2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C945FE6"/>
    <w:multiLevelType w:val="multilevel"/>
    <w:tmpl w:val="A4DC2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4E3DD5"/>
    <w:multiLevelType w:val="hybridMultilevel"/>
    <w:tmpl w:val="8DE29B0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1" w15:restartNumberingAfterBreak="0">
    <w:nsid w:val="6A5F0C03"/>
    <w:multiLevelType w:val="hybridMultilevel"/>
    <w:tmpl w:val="17B8533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E020924"/>
    <w:multiLevelType w:val="hybridMultilevel"/>
    <w:tmpl w:val="BBD6A7E6"/>
    <w:lvl w:ilvl="0" w:tplc="22BE53E0">
      <w:start w:val="1"/>
      <w:numFmt w:val="decimal"/>
      <w:lvlText w:val="%1."/>
      <w:lvlJc w:val="left"/>
      <w:pPr>
        <w:ind w:left="1211" w:hanging="360"/>
      </w:pPr>
      <w:rPr>
        <w:b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E37B78"/>
    <w:multiLevelType w:val="hybridMultilevel"/>
    <w:tmpl w:val="641C03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A969F7"/>
    <w:multiLevelType w:val="hybridMultilevel"/>
    <w:tmpl w:val="013E1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5"/>
  </w:num>
  <w:num w:numId="5">
    <w:abstractNumId w:val="4"/>
  </w:num>
  <w:num w:numId="6">
    <w:abstractNumId w:val="1"/>
  </w:num>
  <w:num w:numId="7">
    <w:abstractNumId w:val="13"/>
  </w:num>
  <w:num w:numId="8">
    <w:abstractNumId w:val="12"/>
  </w:num>
  <w:num w:numId="9">
    <w:abstractNumId w:val="3"/>
  </w:num>
  <w:num w:numId="10">
    <w:abstractNumId w:val="0"/>
  </w:num>
  <w:num w:numId="11">
    <w:abstractNumId w:val="2"/>
  </w:num>
  <w:num w:numId="12">
    <w:abstractNumId w:val="8"/>
  </w:num>
  <w:num w:numId="13">
    <w:abstractNumId w:val="6"/>
  </w:num>
  <w:num w:numId="14">
    <w:abstractNumId w:val="11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zNjc1MTQwM7E0MDRT0lEKTi0uzszPAykwrQUAUelaMywAAAA="/>
  </w:docVars>
  <w:rsids>
    <w:rsidRoot w:val="00A06073"/>
    <w:rsid w:val="00065603"/>
    <w:rsid w:val="000827C3"/>
    <w:rsid w:val="00091806"/>
    <w:rsid w:val="0009631C"/>
    <w:rsid w:val="000A0ADE"/>
    <w:rsid w:val="000B03E5"/>
    <w:rsid w:val="000D0AD3"/>
    <w:rsid w:val="000D24A9"/>
    <w:rsid w:val="001055EA"/>
    <w:rsid w:val="00127D12"/>
    <w:rsid w:val="00133089"/>
    <w:rsid w:val="0014363B"/>
    <w:rsid w:val="001532CD"/>
    <w:rsid w:val="00155D7F"/>
    <w:rsid w:val="0017278C"/>
    <w:rsid w:val="001841F6"/>
    <w:rsid w:val="001D2DE2"/>
    <w:rsid w:val="001D6960"/>
    <w:rsid w:val="00215840"/>
    <w:rsid w:val="00223EDA"/>
    <w:rsid w:val="00225DF4"/>
    <w:rsid w:val="002268BE"/>
    <w:rsid w:val="00271688"/>
    <w:rsid w:val="002D7DE8"/>
    <w:rsid w:val="002F6D4F"/>
    <w:rsid w:val="0030701E"/>
    <w:rsid w:val="00333A32"/>
    <w:rsid w:val="00455BED"/>
    <w:rsid w:val="00463B38"/>
    <w:rsid w:val="00486CBC"/>
    <w:rsid w:val="00560C0D"/>
    <w:rsid w:val="005B6CE6"/>
    <w:rsid w:val="005F57C1"/>
    <w:rsid w:val="0060357E"/>
    <w:rsid w:val="0061733D"/>
    <w:rsid w:val="00640B11"/>
    <w:rsid w:val="00667A09"/>
    <w:rsid w:val="0073416B"/>
    <w:rsid w:val="00744295"/>
    <w:rsid w:val="0076298B"/>
    <w:rsid w:val="0079409A"/>
    <w:rsid w:val="007B0340"/>
    <w:rsid w:val="00805973"/>
    <w:rsid w:val="00835394"/>
    <w:rsid w:val="00853ACE"/>
    <w:rsid w:val="00855168"/>
    <w:rsid w:val="00857A9D"/>
    <w:rsid w:val="00877911"/>
    <w:rsid w:val="00897456"/>
    <w:rsid w:val="008C00FE"/>
    <w:rsid w:val="008C5B0D"/>
    <w:rsid w:val="00903CC0"/>
    <w:rsid w:val="009334FB"/>
    <w:rsid w:val="00946D95"/>
    <w:rsid w:val="00947C47"/>
    <w:rsid w:val="0096191B"/>
    <w:rsid w:val="009D3A1F"/>
    <w:rsid w:val="00A06073"/>
    <w:rsid w:val="00A1490F"/>
    <w:rsid w:val="00B63BFD"/>
    <w:rsid w:val="00BA07E7"/>
    <w:rsid w:val="00C00EC1"/>
    <w:rsid w:val="00C414A8"/>
    <w:rsid w:val="00C42D70"/>
    <w:rsid w:val="00C438B1"/>
    <w:rsid w:val="00C53147"/>
    <w:rsid w:val="00C82835"/>
    <w:rsid w:val="00CB673F"/>
    <w:rsid w:val="00CE4334"/>
    <w:rsid w:val="00CF57FA"/>
    <w:rsid w:val="00CF7E76"/>
    <w:rsid w:val="00D25F6B"/>
    <w:rsid w:val="00D64C3C"/>
    <w:rsid w:val="00D71A3E"/>
    <w:rsid w:val="00D76AFF"/>
    <w:rsid w:val="00DA7A4A"/>
    <w:rsid w:val="00E13187"/>
    <w:rsid w:val="00E15DC7"/>
    <w:rsid w:val="00E25864"/>
    <w:rsid w:val="00E3073E"/>
    <w:rsid w:val="00E46C61"/>
    <w:rsid w:val="00E63045"/>
    <w:rsid w:val="00E72F98"/>
    <w:rsid w:val="00E81BFD"/>
    <w:rsid w:val="00E92E27"/>
    <w:rsid w:val="00ED51EE"/>
    <w:rsid w:val="00EF4371"/>
    <w:rsid w:val="00EF5B41"/>
    <w:rsid w:val="00F04B4A"/>
    <w:rsid w:val="00F17D06"/>
    <w:rsid w:val="00F44E7D"/>
    <w:rsid w:val="00F8744E"/>
    <w:rsid w:val="00FE48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D066D7"/>
  <w15:docId w15:val="{8135A2B4-56B6-4A84-85AA-E8C910460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C42D7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qFormat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89745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03CC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C42D70"/>
    <w:rPr>
      <w:rFonts w:ascii="Times New Roman" w:eastAsia="Times New Roman" w:hAnsi="Times New Roman" w:cs="Times New Roman"/>
      <w:b/>
      <w:bCs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C42D7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42D70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CF7E76"/>
    <w:pPr>
      <w:spacing w:after="0" w:line="240" w:lineRule="auto"/>
    </w:pPr>
    <w:rPr>
      <w:rFonts w:eastAsiaTheme="minorHAnsi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52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A790AC-D36D-49F7-B489-AEC66B427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896</Words>
  <Characters>511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Ayushi Aggarwal</cp:lastModifiedBy>
  <cp:revision>2</cp:revision>
  <dcterms:created xsi:type="dcterms:W3CDTF">2022-03-18T16:15:00Z</dcterms:created>
  <dcterms:modified xsi:type="dcterms:W3CDTF">2022-03-18T16:15:00Z</dcterms:modified>
</cp:coreProperties>
</file>